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1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พี่พี่แม็คอ่อนasdfj;asjdkfj;aksdfjพี่แม็คอ่อนมันก็มันก็ใช่แหละ อิอิ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06-07T09:12:53Z</dcterms:created>
  <dcterms:modified xsi:type="dcterms:W3CDTF">2021-06-07T09:1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7 มิถุนายน 2564 เวลา 15.19 น.</vt:lpwstr>
  </property>
  <property fmtid="{D5CDD505-2E9C-101B-9397-08002B2CF9AE}" pid="3" name="subtitle">
    <vt:lpwstr/>
  </property>
</Properties>
</file>